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05FC01" w14:textId="77777777" w:rsidR="002A1F07" w:rsidRPr="000D48C4" w:rsidRDefault="002A1F07" w:rsidP="000D48C4"/>
    <w:p w14:paraId="5BA17CD7" w14:textId="77777777" w:rsidR="00302AA5" w:rsidRPr="000D48C4" w:rsidRDefault="00302AA5" w:rsidP="000D48C4"/>
    <w:p w14:paraId="5D3F3313" w14:textId="77777777" w:rsidR="00302AA5" w:rsidRPr="000D48C4" w:rsidRDefault="00302AA5" w:rsidP="000D48C4"/>
    <w:p w14:paraId="5C973A1D" w14:textId="77777777" w:rsidR="00302AA5" w:rsidRPr="000D48C4" w:rsidRDefault="00302AA5" w:rsidP="000D48C4"/>
    <w:p w14:paraId="309D5F0D" w14:textId="77777777" w:rsidR="00302AA5" w:rsidRPr="000D48C4" w:rsidRDefault="00302AA5" w:rsidP="000D48C4"/>
    <w:p w14:paraId="20543A82" w14:textId="77777777" w:rsidR="00302AA5" w:rsidRPr="000D48C4" w:rsidRDefault="00302AA5" w:rsidP="000D48C4"/>
    <w:p w14:paraId="5A555D53" w14:textId="77777777" w:rsidR="00302AA5" w:rsidRPr="000D48C4" w:rsidRDefault="00302AA5" w:rsidP="000D48C4"/>
    <w:p w14:paraId="17EA19AA" w14:textId="77777777" w:rsidR="00302AA5" w:rsidRPr="000D48C4" w:rsidRDefault="000D48C4" w:rsidP="000D48C4">
      <w:pPr>
        <w:jc w:val="center"/>
      </w:pPr>
      <w:r w:rsidRPr="000D48C4">
        <w:t>Brazil Monetary Environment Analysis</w:t>
      </w:r>
    </w:p>
    <w:p w14:paraId="0AE74070" w14:textId="77777777" w:rsidR="00302AA5" w:rsidRPr="000D48C4" w:rsidRDefault="000D48C4" w:rsidP="000D48C4">
      <w:pPr>
        <w:jc w:val="center"/>
        <w:rPr>
          <w:b/>
        </w:rPr>
      </w:pPr>
      <w:r w:rsidRPr="000D48C4">
        <w:rPr>
          <w:b/>
        </w:rPr>
        <w:t>WARDOGS (TEAM 5)</w:t>
      </w:r>
    </w:p>
    <w:p w14:paraId="649FCC92" w14:textId="77777777" w:rsidR="000D48C4" w:rsidRPr="000D48C4" w:rsidRDefault="000D48C4" w:rsidP="000D48C4">
      <w:pPr>
        <w:jc w:val="center"/>
      </w:pPr>
      <w:r w:rsidRPr="000D48C4">
        <w:t>GBK-344-115-Global Business Environment</w:t>
      </w:r>
    </w:p>
    <w:p w14:paraId="6177EC9B" w14:textId="77777777" w:rsidR="000D48C4" w:rsidRPr="000D48C4" w:rsidRDefault="000D48C4" w:rsidP="000D48C4">
      <w:pPr>
        <w:jc w:val="center"/>
        <w:rPr>
          <w:b/>
        </w:rPr>
      </w:pPr>
    </w:p>
    <w:p w14:paraId="50BCE1E8" w14:textId="77777777" w:rsidR="00302AA5" w:rsidRPr="000D48C4" w:rsidRDefault="00302AA5" w:rsidP="000D48C4">
      <w:pPr>
        <w:jc w:val="center"/>
      </w:pPr>
    </w:p>
    <w:p w14:paraId="793354D3" w14:textId="77777777" w:rsidR="00302AA5" w:rsidRPr="000D48C4" w:rsidRDefault="000D48C4" w:rsidP="000D48C4">
      <w:pPr>
        <w:jc w:val="center"/>
      </w:pPr>
      <w:r w:rsidRPr="000D48C4">
        <w:t>July 3 2017</w:t>
      </w:r>
    </w:p>
    <w:p w14:paraId="414A10CC" w14:textId="77777777" w:rsidR="00302AA5" w:rsidRPr="000D48C4" w:rsidRDefault="00302AA5" w:rsidP="000D48C4">
      <w:pPr>
        <w:jc w:val="center"/>
      </w:pPr>
    </w:p>
    <w:p w14:paraId="51733C8C" w14:textId="77777777" w:rsidR="00302AA5" w:rsidRPr="000D48C4" w:rsidRDefault="00302AA5" w:rsidP="000D48C4">
      <w:pPr>
        <w:jc w:val="center"/>
      </w:pPr>
    </w:p>
    <w:p w14:paraId="4CE6A9EA" w14:textId="77777777" w:rsidR="00302AA5" w:rsidRPr="000D48C4" w:rsidRDefault="00302AA5" w:rsidP="000D48C4">
      <w:pPr>
        <w:jc w:val="center"/>
      </w:pPr>
    </w:p>
    <w:p w14:paraId="481154CB" w14:textId="77777777" w:rsidR="00302AA5" w:rsidRPr="000D48C4" w:rsidRDefault="00302AA5" w:rsidP="000D48C4">
      <w:pPr>
        <w:jc w:val="center"/>
      </w:pPr>
    </w:p>
    <w:p w14:paraId="5BEEC0F8" w14:textId="77777777" w:rsidR="00302AA5" w:rsidRPr="000D48C4" w:rsidRDefault="00302AA5" w:rsidP="000D48C4">
      <w:pPr>
        <w:jc w:val="center"/>
      </w:pPr>
    </w:p>
    <w:p w14:paraId="716DC009" w14:textId="77777777" w:rsidR="002A1F07" w:rsidRPr="000D48C4" w:rsidRDefault="002A1F07" w:rsidP="000D48C4"/>
    <w:p w14:paraId="1A6D0039" w14:textId="77777777" w:rsidR="00302AA5" w:rsidRPr="000D48C4" w:rsidRDefault="00302AA5" w:rsidP="000D48C4"/>
    <w:p w14:paraId="62AE545C" w14:textId="77777777" w:rsidR="00302AA5" w:rsidRPr="000D48C4" w:rsidRDefault="00302AA5" w:rsidP="000D48C4"/>
    <w:p w14:paraId="54E73C77" w14:textId="77777777" w:rsidR="00302AA5" w:rsidRPr="000D48C4" w:rsidRDefault="00302AA5" w:rsidP="000D48C4"/>
    <w:p w14:paraId="4607826A" w14:textId="77777777" w:rsidR="00302AA5" w:rsidRPr="000D48C4" w:rsidRDefault="00302AA5" w:rsidP="000D48C4">
      <w:pPr>
        <w:rPr>
          <w:b/>
        </w:rPr>
      </w:pPr>
    </w:p>
    <w:p w14:paraId="2922E68A" w14:textId="77777777" w:rsidR="00302AA5" w:rsidRPr="000D48C4" w:rsidRDefault="00302AA5" w:rsidP="000D48C4">
      <w:pPr>
        <w:rPr>
          <w:b/>
        </w:rPr>
      </w:pPr>
      <w:bookmarkStart w:id="0" w:name="_GoBack"/>
      <w:bookmarkEnd w:id="0"/>
    </w:p>
    <w:p w14:paraId="3AF3014B" w14:textId="77777777" w:rsidR="00302AA5" w:rsidRPr="000D48C4" w:rsidRDefault="00302AA5" w:rsidP="000D48C4">
      <w:pPr>
        <w:rPr>
          <w:b/>
        </w:rPr>
      </w:pPr>
    </w:p>
    <w:p w14:paraId="37DBB72F" w14:textId="77777777" w:rsidR="00C81656" w:rsidRDefault="00C81656" w:rsidP="00C81656">
      <w:pPr>
        <w:ind w:firstLine="720"/>
        <w:jc w:val="both"/>
      </w:pPr>
      <w:r>
        <w:t>Brazil has a city that is significant regarding finance and also for its economy. In fact, the city itself is among top 10 richest cities around the world. The city is known as Sao Paulo. Also, shortly, the city is expected to be doing well regarding its economy. The city growth regarding economy has been affected by factors such as its location; therefore, the city can attract a significant number of investors (Montgomery &amp; Stern, 2013). The city also hosts some international events; it also receives a significant number of tourists in a year. Therefore, the city can accrue a lot of profit, therefore, improving Brazil economy.</w:t>
      </w:r>
    </w:p>
    <w:p w14:paraId="030F5654" w14:textId="64BF8BCD" w:rsidR="00C81656" w:rsidRDefault="00C81656" w:rsidP="00C81656">
      <w:pPr>
        <w:ind w:firstLine="720"/>
        <w:jc w:val="both"/>
      </w:pPr>
      <w:r>
        <w:t>Brazilian domestic market bond about the GDP is minimal. However, from the year 1994, the bond market in Brazil has been increasing at a significant rate. The rate at which the bond market has been increasing can be related to some positive factors such as the economy is stable (</w:t>
      </w:r>
      <w:r>
        <w:rPr>
          <w:shd w:val="clear" w:color="auto" w:fill="FFFFFF"/>
        </w:rPr>
        <w:t xml:space="preserve">de </w:t>
      </w:r>
      <w:proofErr w:type="spellStart"/>
      <w:r>
        <w:rPr>
          <w:shd w:val="clear" w:color="auto" w:fill="FFFFFF"/>
        </w:rPr>
        <w:t>Carvalho</w:t>
      </w:r>
      <w:proofErr w:type="spellEnd"/>
      <w:r>
        <w:rPr>
          <w:shd w:val="clear" w:color="auto" w:fill="FFFFFF"/>
        </w:rPr>
        <w:t xml:space="preserve"> &amp; </w:t>
      </w:r>
      <w:proofErr w:type="spellStart"/>
      <w:r>
        <w:rPr>
          <w:shd w:val="clear" w:color="auto" w:fill="FFFFFF"/>
        </w:rPr>
        <w:t>Sampaio</w:t>
      </w:r>
      <w:proofErr w:type="spellEnd"/>
      <w:r>
        <w:rPr>
          <w:shd w:val="clear" w:color="auto" w:fill="FFFFFF"/>
        </w:rPr>
        <w:t>, 2017)</w:t>
      </w:r>
      <w:r>
        <w:t>. The government also has ensured a regulatory environment administering security markets. Brazil has a total 26% of its total bonds belonging to the private sector and 27% belonging to the market that is currently emerging.</w:t>
      </w:r>
    </w:p>
    <w:p w14:paraId="7E6F763B" w14:textId="77777777" w:rsidR="00C81656" w:rsidRDefault="00C81656" w:rsidP="00C81656">
      <w:pPr>
        <w:ind w:firstLine="720"/>
        <w:jc w:val="both"/>
      </w:pPr>
      <w:r>
        <w:t xml:space="preserve">The Brazil stock market has been increasing at a faster rate in comparison to the global market. There are some of the measures that the country is set to support its recovery. It has reduced its tare of interest and therefore, shortly, the stock of Brazil about its economy is likely to rise. Also, its equities are continuing to rise and post a ~39% on the </w:t>
      </w:r>
      <w:proofErr w:type="spellStart"/>
      <w:r>
        <w:t>Bovespa</w:t>
      </w:r>
      <w:proofErr w:type="spellEnd"/>
      <w:r>
        <w:t>; Brazil stock index. The figures are about the stock fall of 13% in the year 2015 (</w:t>
      </w:r>
      <w:r>
        <w:rPr>
          <w:shd w:val="clear" w:color="auto" w:fill="FFFFFF"/>
        </w:rPr>
        <w:t xml:space="preserve">Ahmed &amp; </w:t>
      </w:r>
      <w:proofErr w:type="spellStart"/>
      <w:r>
        <w:rPr>
          <w:shd w:val="clear" w:color="auto" w:fill="FFFFFF"/>
        </w:rPr>
        <w:t>Coulibaly</w:t>
      </w:r>
      <w:proofErr w:type="spellEnd"/>
      <w:r>
        <w:rPr>
          <w:shd w:val="clear" w:color="auto" w:fill="FFFFFF"/>
        </w:rPr>
        <w:t xml:space="preserve"> &amp; </w:t>
      </w:r>
      <w:proofErr w:type="spellStart"/>
      <w:r>
        <w:rPr>
          <w:shd w:val="clear" w:color="auto" w:fill="FFFFFF"/>
        </w:rPr>
        <w:t>Zlate</w:t>
      </w:r>
      <w:proofErr w:type="spellEnd"/>
      <w:r>
        <w:rPr>
          <w:shd w:val="clear" w:color="auto" w:fill="FFFFFF"/>
        </w:rPr>
        <w:t>, 2017</w:t>
      </w:r>
      <w:r>
        <w:t>).</w:t>
      </w:r>
    </w:p>
    <w:p w14:paraId="0E88065A" w14:textId="77777777" w:rsidR="00D94873" w:rsidRPr="000D48C4" w:rsidRDefault="00D94873" w:rsidP="000D48C4"/>
    <w:p w14:paraId="72D061D4" w14:textId="77777777" w:rsidR="0054245E" w:rsidRDefault="0054245E" w:rsidP="0054245E">
      <w:r>
        <w:rPr>
          <w:rFonts w:ascii="LatoWeb" w:hAnsi="LatoWeb" w:cs="Helvetica"/>
          <w:color w:val="2D3B45"/>
          <w:sz w:val="21"/>
          <w:szCs w:val="21"/>
          <w:lang w:val="en"/>
        </w:rPr>
        <w:t xml:space="preserve">The current exchange rate between the Brazil Real (BRL) and the U.S. dollar (USD) as of July 1, 2017 is 1.00 BRL to .30 USD.  </w:t>
      </w:r>
      <w:sdt>
        <w:sdtPr>
          <w:id w:val="115345015"/>
          <w:citation/>
        </w:sdtPr>
        <w:sdtEndPr/>
        <w:sdtContent>
          <w:r>
            <w:fldChar w:fldCharType="begin"/>
          </w:r>
          <w:r>
            <w:rPr>
              <w:rStyle w:val="Strong"/>
              <w:rFonts w:ascii="LatoWeb" w:hAnsi="LatoWeb" w:cs="Helvetica"/>
              <w:color w:val="2D3B45"/>
              <w:sz w:val="21"/>
              <w:szCs w:val="21"/>
            </w:rPr>
            <w:instrText xml:space="preserve"> CITATION XRa17 \l 1033 </w:instrText>
          </w:r>
          <w:r>
            <w:fldChar w:fldCharType="separate"/>
          </w:r>
          <w:r w:rsidR="00E03BCB" w:rsidRPr="00E03BCB">
            <w:rPr>
              <w:rFonts w:ascii="LatoWeb" w:hAnsi="LatoWeb" w:cs="Helvetica"/>
              <w:noProof/>
              <w:color w:val="2D3B45"/>
              <w:sz w:val="21"/>
              <w:szCs w:val="21"/>
            </w:rPr>
            <w:t>(X-Rate, 2017)</w:t>
          </w:r>
          <w:r>
            <w:fldChar w:fldCharType="end"/>
          </w:r>
        </w:sdtContent>
      </w:sdt>
      <w:r>
        <w:t xml:space="preserve"> </w:t>
      </w:r>
    </w:p>
    <w:p w14:paraId="3F46025E" w14:textId="77777777" w:rsidR="0054245E" w:rsidRDefault="0054245E" w:rsidP="0054245E">
      <w:r>
        <w:rPr>
          <w:noProof/>
        </w:rPr>
        <w:lastRenderedPageBreak/>
        <mc:AlternateContent>
          <mc:Choice Requires="wpg">
            <w:drawing>
              <wp:inline distT="0" distB="0" distL="0" distR="0" wp14:anchorId="2C4A8008" wp14:editId="411E82EE">
                <wp:extent cx="3384804" cy="2281428"/>
                <wp:effectExtent l="0" t="0" r="6350" b="5080"/>
                <wp:docPr id="4" name="Group 4"/>
                <wp:cNvGraphicFramePr/>
                <a:graphic xmlns:a="http://schemas.openxmlformats.org/drawingml/2006/main">
                  <a:graphicData uri="http://schemas.microsoft.com/office/word/2010/wordprocessingGroup">
                    <wpg:wgp>
                      <wpg:cNvGrpSpPr/>
                      <wpg:grpSpPr>
                        <a:xfrm>
                          <a:off x="0" y="0"/>
                          <a:ext cx="3384804" cy="2281428"/>
                          <a:chOff x="0" y="0"/>
                          <a:chExt cx="3384804" cy="2281428"/>
                        </a:xfrm>
                      </wpg:grpSpPr>
                      <pic:pic xmlns:pic="http://schemas.openxmlformats.org/drawingml/2006/picture">
                        <pic:nvPicPr>
                          <pic:cNvPr id="1" name="Picture 1"/>
                          <pic:cNvPicPr>
                            <a:picLocks noChangeAspect="1"/>
                          </pic:cNvPicPr>
                        </pic:nvPicPr>
                        <pic:blipFill rotWithShape="1">
                          <a:blip r:embed="rId8">
                            <a:extLst>
                              <a:ext uri="{28A0092B-C50C-407E-A947-70E740481C1C}">
                                <a14:useLocalDpi xmlns:a14="http://schemas.microsoft.com/office/drawing/2010/main" val="0"/>
                              </a:ext>
                            </a:extLst>
                          </a:blip>
                          <a:srcRect l="38334" t="29358" r="34359" b="28581"/>
                          <a:stretch/>
                        </pic:blipFill>
                        <pic:spPr bwMode="auto">
                          <a:xfrm>
                            <a:off x="1761744" y="0"/>
                            <a:ext cx="1623060" cy="22707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9">
                            <a:extLst>
                              <a:ext uri="{28A0092B-C50C-407E-A947-70E740481C1C}">
                                <a14:useLocalDpi xmlns:a14="http://schemas.microsoft.com/office/drawing/2010/main" val="0"/>
                              </a:ext>
                            </a:extLst>
                          </a:blip>
                          <a:srcRect l="8846" t="27665" r="61282" b="30981"/>
                          <a:stretch/>
                        </pic:blipFill>
                        <pic:spPr bwMode="auto">
                          <a:xfrm>
                            <a:off x="0" y="48768"/>
                            <a:ext cx="1775460" cy="223266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57A68B65" id="Group 4" o:spid="_x0000_s1026" style="width:266.5pt;height:179.65pt;mso-position-horizontal-relative:char;mso-position-vertical-relative:line" coordsize="3384804,2281428"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761744;width:1623060;height:22707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nW&#10;Lm7CAAAA2gAAAA8AAABkcnMvZG93bnJldi54bWxET9tqwkAQfRf8h2WEvohu2oJodBURCqVVwQv4&#10;OmTHJJidDbvbJO3XdwXBp+FwrrNYdaYSDTlfWlbwOk5AEGdWl5wrOJ8+RlMQPiBrrCyTgl/ysFr2&#10;ewtMtW35QM0x5CKGsE9RQRFCnUrps4IM+rGtiSN3tc5giNDlUjtsY7ip5FuSTKTBkmNDgTVtCspu&#10;xx+jYH0Zvu/b5Pb152bNt91X2x1fpkq9DLr1HESgLjzFD/enjvPh/sr9yuU/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51i5uwgAAANoAAAAPAAAAAAAAAAAAAAAAAJwCAABk&#10;cnMvZG93bnJldi54bWxQSwUGAAAAAAQABAD3AAAAiwMAAAAA&#10;">
                  <v:imagedata r:id="rId11" o:title="" croptop="19240f" cropbottom="18731f" cropleft="25123f" cropright="22518f"/>
                  <v:path arrowok="t"/>
                </v:shape>
                <v:shape id="Picture 2" o:spid="_x0000_s1028" type="#_x0000_t75" style="position:absolute;top:48768;width:1775460;height:22326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L5&#10;ySvEAAAA2gAAAA8AAABkcnMvZG93bnJldi54bWxEj81qwkAUhfcF32G4BTfSTCpUQnSUWhTajW21&#10;m+wumWsSzNxJMqNO394pCF0ezs/HWayCacWFBtdYVvCcpCCIS6sbrhT8HLZPGQjnkTW2lknBLzlY&#10;LUcPC8y1vfI3Xfa+EnGEXY4Kau+7XEpX1mTQJbYjjt7RDgZ9lEMl9YDXOG5aOU3TmTTYcCTU2NFb&#10;TeVpfzYREorNjsKhSPvJV/+RTT7XL/1RqfFjeJ2D8BT8f/jeftcKpvB3Jd4Aubw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LL5ySvEAAAA2gAAAA8AAAAAAAAAAAAAAAAAnAIA&#10;AGRycy9kb3ducmV2LnhtbFBLBQYAAAAABAAEAPcAAACNAwAAAAA=&#10;">
                  <v:imagedata r:id="rId12" o:title="" croptop="18131f" cropbottom="20304f" cropleft="5797f" cropright="40162f"/>
                  <v:path arrowok="t"/>
                </v:shape>
                <w10:anchorlock/>
              </v:group>
            </w:pict>
          </mc:Fallback>
        </mc:AlternateContent>
      </w:r>
    </w:p>
    <w:p w14:paraId="7BD5AFD4" w14:textId="53544926" w:rsidR="0054245E" w:rsidRDefault="0054245E" w:rsidP="0054245E">
      <w:pPr>
        <w:rPr>
          <w:rFonts w:ascii="LatoWeb" w:hAnsi="LatoWeb" w:cs="Helvetica"/>
          <w:color w:val="2D3B45"/>
          <w:sz w:val="21"/>
          <w:szCs w:val="21"/>
          <w:lang w:val="en"/>
        </w:rPr>
      </w:pPr>
    </w:p>
    <w:p w14:paraId="638716B6" w14:textId="77777777" w:rsidR="00E03BCB" w:rsidRDefault="00E03BCB" w:rsidP="0054245E">
      <w:pPr>
        <w:rPr>
          <w:rFonts w:ascii="LatoWeb" w:hAnsi="LatoWeb" w:cs="Helvetica"/>
          <w:color w:val="2D3B45"/>
          <w:sz w:val="21"/>
          <w:szCs w:val="21"/>
          <w:lang w:val="en"/>
        </w:rPr>
      </w:pPr>
    </w:p>
    <w:p w14:paraId="507F3123" w14:textId="77777777" w:rsidR="00E03BCB" w:rsidRDefault="00E03BCB" w:rsidP="0054245E">
      <w:pPr>
        <w:rPr>
          <w:rFonts w:ascii="LatoWeb" w:hAnsi="LatoWeb" w:cs="Helvetica"/>
          <w:color w:val="2D3B45"/>
          <w:sz w:val="21"/>
          <w:szCs w:val="21"/>
          <w:lang w:val="en"/>
        </w:rPr>
      </w:pPr>
    </w:p>
    <w:p w14:paraId="3A8CF092" w14:textId="77777777" w:rsidR="00E03BCB" w:rsidRDefault="00E03BCB" w:rsidP="0054245E">
      <w:pPr>
        <w:rPr>
          <w:rFonts w:ascii="LatoWeb" w:hAnsi="LatoWeb" w:cs="Helvetica"/>
          <w:color w:val="2D3B45"/>
          <w:sz w:val="21"/>
          <w:szCs w:val="21"/>
          <w:lang w:val="en"/>
        </w:rPr>
      </w:pPr>
    </w:p>
    <w:p w14:paraId="4FC7567E" w14:textId="77777777" w:rsidR="0054245E" w:rsidRDefault="0054245E" w:rsidP="0054245E">
      <w:r>
        <w:t>1.00 USD = 3.31 BRL</w:t>
      </w:r>
    </w:p>
    <w:p w14:paraId="2D4E10FE" w14:textId="77777777" w:rsidR="0054245E" w:rsidRDefault="0054245E" w:rsidP="0054245E">
      <w:r>
        <w:rPr>
          <w:noProof/>
        </w:rPr>
        <w:drawing>
          <wp:inline distT="0" distB="0" distL="0" distR="0" wp14:anchorId="4A91BE00" wp14:editId="5432E229">
            <wp:extent cx="2890520" cy="124460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3505" t="32161" r="37862" b="32663"/>
                    <a:stretch/>
                  </pic:blipFill>
                  <pic:spPr bwMode="auto">
                    <a:xfrm>
                      <a:off x="0" y="0"/>
                      <a:ext cx="2890520" cy="1244600"/>
                    </a:xfrm>
                    <a:prstGeom prst="rect">
                      <a:avLst/>
                    </a:prstGeom>
                    <a:ln>
                      <a:noFill/>
                    </a:ln>
                    <a:extLst>
                      <a:ext uri="{53640926-AAD7-44D8-BBD7-CCE9431645EC}">
                        <a14:shadowObscured xmlns:a14="http://schemas.microsoft.com/office/drawing/2010/main"/>
                      </a:ext>
                    </a:extLst>
                  </pic:spPr>
                </pic:pic>
              </a:graphicData>
            </a:graphic>
          </wp:inline>
        </w:drawing>
      </w:r>
      <w:sdt>
        <w:sdtPr>
          <w:id w:val="-1667471627"/>
          <w:citation/>
        </w:sdtPr>
        <w:sdtEndPr/>
        <w:sdtContent>
          <w:r>
            <w:fldChar w:fldCharType="begin"/>
          </w:r>
          <w:r>
            <w:instrText xml:space="preserve"> CITATION XE17 \l 1033 </w:instrText>
          </w:r>
          <w:r>
            <w:fldChar w:fldCharType="separate"/>
          </w:r>
          <w:r w:rsidR="00E03BCB">
            <w:rPr>
              <w:noProof/>
            </w:rPr>
            <w:t xml:space="preserve"> (XE , 2017)</w:t>
          </w:r>
          <w:r>
            <w:fldChar w:fldCharType="end"/>
          </w:r>
        </w:sdtContent>
      </w:sdt>
    </w:p>
    <w:p w14:paraId="26EEA55C" w14:textId="77777777" w:rsidR="0054245E" w:rsidRDefault="0054245E" w:rsidP="0054245E">
      <w:r>
        <w:rPr>
          <w:rFonts w:ascii="LatoWeb" w:hAnsi="LatoWeb" w:cs="Helvetica"/>
          <w:color w:val="2D3B45"/>
          <w:sz w:val="21"/>
          <w:szCs w:val="21"/>
          <w:lang w:val="en"/>
        </w:rPr>
        <w:t xml:space="preserve">Therefore, if you have 5.00 USD and wanted to exchange to BRL you would be able to afford 16.54 BRL.  </w:t>
      </w:r>
    </w:p>
    <w:p w14:paraId="13685316" w14:textId="77777777" w:rsidR="00D94873" w:rsidRPr="000D48C4" w:rsidRDefault="00D94873" w:rsidP="000D48C4"/>
    <w:p w14:paraId="2A7FE243" w14:textId="77777777" w:rsidR="00E03BCB" w:rsidRDefault="00E03BCB" w:rsidP="00E03BCB">
      <w:pPr>
        <w:ind w:firstLine="720"/>
        <w:rPr>
          <w:rFonts w:cs="Arial"/>
          <w:color w:val="000000"/>
          <w:lang w:val="en"/>
        </w:rPr>
      </w:pPr>
      <w:r>
        <w:rPr>
          <w:rFonts w:cs="Helvetica"/>
          <w:color w:val="2D3B45"/>
          <w:lang w:val="en"/>
        </w:rPr>
        <w:t>The Brazilian Exchange rate in the U.S. dollars are constantly changing. Brazil is a country that is holding up to high standard when it comes to the U.S. dollar. Although it is not at the same rate, it is closer than any figure in its surrounding countries located in South America. “</w:t>
      </w:r>
      <w:r w:rsidRPr="00A21BD1">
        <w:rPr>
          <w:rFonts w:cs="Arial"/>
          <w:color w:val="000000"/>
          <w:lang w:val="en"/>
        </w:rPr>
        <w:t>Despite recent appreciation, the Brazilian Real stands at record high levels against the USD, and even considering the situation of Brazil, these levels find little support on fundamental grounds</w:t>
      </w:r>
      <w:r>
        <w:rPr>
          <w:rFonts w:cs="Arial"/>
          <w:color w:val="000000"/>
          <w:lang w:val="en"/>
        </w:rPr>
        <w:t xml:space="preserve">,” </w:t>
      </w:r>
      <w:sdt>
        <w:sdtPr>
          <w:rPr>
            <w:rFonts w:cs="Arial"/>
            <w:color w:val="000000"/>
            <w:lang w:val="en"/>
          </w:rPr>
          <w:id w:val="-1034265986"/>
          <w:citation/>
        </w:sdtPr>
        <w:sdtEndPr/>
        <w:sdtContent>
          <w:r>
            <w:rPr>
              <w:rFonts w:cs="Arial"/>
              <w:color w:val="000000"/>
              <w:lang w:val="en"/>
            </w:rPr>
            <w:fldChar w:fldCharType="begin"/>
          </w:r>
          <w:r>
            <w:rPr>
              <w:rFonts w:cs="Arial"/>
              <w:color w:val="000000"/>
            </w:rPr>
            <w:instrText xml:space="preserve"> CITATION Est16 \l 1033 </w:instrText>
          </w:r>
          <w:r>
            <w:rPr>
              <w:rFonts w:cs="Arial"/>
              <w:color w:val="000000"/>
              <w:lang w:val="en"/>
            </w:rPr>
            <w:fldChar w:fldCharType="separate"/>
          </w:r>
          <w:r w:rsidRPr="00E03BCB">
            <w:rPr>
              <w:rFonts w:cs="Arial"/>
              <w:noProof/>
              <w:color w:val="000000"/>
            </w:rPr>
            <w:t>(Esteves, 2016)</w:t>
          </w:r>
          <w:r>
            <w:rPr>
              <w:rFonts w:cs="Arial"/>
              <w:color w:val="000000"/>
              <w:lang w:val="en"/>
            </w:rPr>
            <w:fldChar w:fldCharType="end"/>
          </w:r>
        </w:sdtContent>
      </w:sdt>
      <w:r>
        <w:rPr>
          <w:rFonts w:cs="Arial"/>
          <w:color w:val="000000"/>
          <w:lang w:val="en"/>
        </w:rPr>
        <w:t xml:space="preserve">. </w:t>
      </w:r>
    </w:p>
    <w:p w14:paraId="0717E42F" w14:textId="77777777" w:rsidR="00E03BCB" w:rsidRDefault="00E03BCB" w:rsidP="00E03BCB">
      <w:pPr>
        <w:ind w:firstLine="720"/>
        <w:rPr>
          <w:rFonts w:cs="Helvetica"/>
          <w:color w:val="2D3B45"/>
          <w:lang w:val="en"/>
        </w:rPr>
      </w:pPr>
      <w:r>
        <w:rPr>
          <w:rFonts w:cs="Helvetica"/>
          <w:color w:val="2D3B45"/>
          <w:lang w:val="en"/>
        </w:rPr>
        <w:lastRenderedPageBreak/>
        <w:t xml:space="preserve">As of June 30, 2017, the exchange rate was one Brazilian Real (dollar) was worth thirty cents USD. Below is a chart of the exchange rate from one year ago beginning July, 2016 and up to the month of June, 2017. The value of $1 USD to Brazilian Real on June 30, 2017 was 3.21 and the value of $1 USD to Brazilian Real in 30 June, 2017 is 3.32. With the calculation described on Appendix in Chapter 9, We calculate (1/3.21= 0.316) and (1/3.32= 0.30). Now we subtract both answer and divide it into 0.30 then multiply it by 100 and we will receive the amount of 5%. </w:t>
      </w:r>
    </w:p>
    <w:p w14:paraId="44419C72" w14:textId="77777777" w:rsidR="00FA58AC" w:rsidRDefault="00E03BCB" w:rsidP="00FA58AC">
      <w:pPr>
        <w:rPr>
          <w:rFonts w:ascii="FoXE" w:hAnsi="FoXE" w:cs="Arial"/>
          <w:color w:val="000000"/>
          <w:sz w:val="60"/>
          <w:szCs w:val="60"/>
          <w:lang w:val="en"/>
        </w:rPr>
      </w:pPr>
      <w:r>
        <w:rPr>
          <w:rFonts w:cs="Helvetica"/>
          <w:noProof/>
          <w:color w:val="2D3B45"/>
        </w:rPr>
        <w:drawing>
          <wp:inline distT="0" distB="0" distL="0" distR="0" wp14:anchorId="2F338CEF" wp14:editId="67B26C23">
            <wp:extent cx="5924550" cy="2362200"/>
            <wp:effectExtent l="0" t="0" r="0" b="0"/>
            <wp:docPr id="3" name="Picture 3" descr="C:\Users\1248249974\Desktop\Brazil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48249974\Desktop\Brazil Char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00605" cy="2392524"/>
                    </a:xfrm>
                    <a:prstGeom prst="rect">
                      <a:avLst/>
                    </a:prstGeom>
                    <a:noFill/>
                    <a:ln>
                      <a:noFill/>
                    </a:ln>
                  </pic:spPr>
                </pic:pic>
              </a:graphicData>
            </a:graphic>
          </wp:inline>
        </w:drawing>
      </w:r>
    </w:p>
    <w:p w14:paraId="2F27BC5C" w14:textId="68A5FCB4" w:rsidR="00FA58AC" w:rsidRPr="00FA58AC" w:rsidRDefault="00FA58AC" w:rsidP="00FA58AC">
      <w:pPr>
        <w:rPr>
          <w:rFonts w:ascii="FoXE" w:hAnsi="FoXE" w:cs="Arial"/>
          <w:color w:val="000000"/>
          <w:sz w:val="60"/>
          <w:szCs w:val="60"/>
          <w:lang w:val="en"/>
        </w:rPr>
      </w:pPr>
      <w:r w:rsidRPr="006E6712">
        <w:rPr>
          <w:color w:val="3C4542"/>
          <w:lang w:val="en"/>
        </w:rPr>
        <w:t xml:space="preserve">There are many restrictions on the exchange of Brazil’s currency. In Brazil, accounts can only be kept in Brazilian </w:t>
      </w:r>
      <w:proofErr w:type="spellStart"/>
      <w:r w:rsidRPr="006E6712">
        <w:rPr>
          <w:color w:val="3C4542"/>
          <w:lang w:val="en"/>
        </w:rPr>
        <w:t>Reais</w:t>
      </w:r>
      <w:proofErr w:type="spellEnd"/>
      <w:r w:rsidRPr="006E6712">
        <w:rPr>
          <w:color w:val="3C4542"/>
          <w:lang w:val="en"/>
        </w:rPr>
        <w:t xml:space="preserve">. For importers, alike in order to remit funds to a person in the United States, for example, the importer has to purchase the foreign funds through a “contract at the bank authorized by the Brazilian Central Bank” (E, Braxado). Also, the exchange rate and fees are decided upon between the purchaser of the currency and the bank. The federal agency that is entrusted to the National Monetary Council is the Brazilian Central Bank. The National Monetary Council has policies to keep their financial system stable as well as control of foreign capital flows. Over the course of Brazil’s history its country has had stringent exchange controls. </w:t>
      </w:r>
      <w:r w:rsidRPr="006E6712">
        <w:rPr>
          <w:color w:val="3C4542"/>
          <w:lang w:val="en"/>
        </w:rPr>
        <w:lastRenderedPageBreak/>
        <w:t>Limitations on foreign accounts and currency have been imposed. Going back to the sterling devaluation of 1931, the Decree 20531 recognized the need to centralize their foreign exchange in order to keep the country’s currency stable. The Bank of Brazil implemented for a way to purchase the currencies safely and exchange foreign values. The government also imposes restriction on conversions and remittances which affects the time and amount of payment we receive. “Although dividend payments related to profits obtained subsequent to April 28, 2006 are not subject to income tax, if the sum of repatriated capital and invested capital exceeds the investment amount registered with the Brazilian Central Bank, repatriated capital is subject to capital gains tax of 15 percent” (CRESY)</w:t>
      </w:r>
    </w:p>
    <w:p w14:paraId="5920270D" w14:textId="328E09C3" w:rsidR="00FA58AC" w:rsidRPr="006E6712" w:rsidRDefault="00FA58AC" w:rsidP="00004463">
      <w:pPr>
        <w:rPr>
          <w:color w:val="000000" w:themeColor="text1"/>
        </w:rPr>
      </w:pPr>
    </w:p>
    <w:p w14:paraId="244822CC" w14:textId="3A998942" w:rsidR="00D94873" w:rsidRPr="000D48C4" w:rsidRDefault="00E03BCB" w:rsidP="00E03BCB">
      <w:r w:rsidRPr="00906D9C">
        <w:rPr>
          <w:rFonts w:ascii="FoXE" w:hAnsi="FoXE" w:cs="Arial"/>
          <w:color w:val="000000"/>
          <w:sz w:val="60"/>
          <w:szCs w:val="60"/>
          <w:lang w:val="en"/>
        </w:rPr>
        <w:t>              </w:t>
      </w:r>
      <w:r>
        <w:rPr>
          <w:rFonts w:ascii="FoXE" w:hAnsi="FoXE" w:cs="Arial"/>
          <w:color w:val="000000"/>
          <w:sz w:val="60"/>
          <w:szCs w:val="60"/>
          <w:lang w:val="en"/>
        </w:rPr>
        <w:t>          </w:t>
      </w:r>
    </w:p>
    <w:p w14:paraId="7E6BC199" w14:textId="77777777" w:rsidR="00D94873" w:rsidRPr="000D48C4" w:rsidRDefault="00D94873" w:rsidP="000D48C4"/>
    <w:p w14:paraId="06EF1474" w14:textId="77777777" w:rsidR="00D94873" w:rsidRPr="000D48C4" w:rsidRDefault="00D94873" w:rsidP="000D48C4"/>
    <w:p w14:paraId="1CF06203" w14:textId="77777777" w:rsidR="00D94873" w:rsidRPr="000D48C4" w:rsidRDefault="00D94873" w:rsidP="000D48C4"/>
    <w:p w14:paraId="4CECC596" w14:textId="77777777" w:rsidR="00D94873" w:rsidRPr="000D48C4" w:rsidRDefault="00D94873" w:rsidP="000D48C4"/>
    <w:p w14:paraId="3264E3AF" w14:textId="77777777" w:rsidR="00D94873" w:rsidRPr="000D48C4" w:rsidRDefault="00D94873" w:rsidP="000D48C4"/>
    <w:p w14:paraId="637F8265" w14:textId="77777777" w:rsidR="00D94873" w:rsidRPr="000D48C4" w:rsidRDefault="00D94873" w:rsidP="000D48C4"/>
    <w:p w14:paraId="2DBA4405" w14:textId="77777777" w:rsidR="00D94873" w:rsidRPr="000D48C4" w:rsidRDefault="00D94873" w:rsidP="000D48C4"/>
    <w:p w14:paraId="5DD039CC" w14:textId="77777777" w:rsidR="00D94873" w:rsidRPr="000D48C4" w:rsidRDefault="00D94873" w:rsidP="000D48C4"/>
    <w:p w14:paraId="184639FA" w14:textId="77777777" w:rsidR="00D94873" w:rsidRPr="000D48C4" w:rsidRDefault="00D94873" w:rsidP="000D48C4"/>
    <w:p w14:paraId="592AF0C1" w14:textId="77777777" w:rsidR="00D94873" w:rsidRPr="000D48C4" w:rsidRDefault="00D94873" w:rsidP="000D48C4"/>
    <w:p w14:paraId="5F62FA26" w14:textId="77777777" w:rsidR="00D94873" w:rsidRPr="000D48C4" w:rsidRDefault="00D94873" w:rsidP="000D48C4"/>
    <w:p w14:paraId="0BEDA5EE" w14:textId="1EBCE109" w:rsidR="00D94873" w:rsidRDefault="00D94873" w:rsidP="00004463"/>
    <w:p w14:paraId="4F11D608" w14:textId="77777777" w:rsidR="00004463" w:rsidRDefault="00004463" w:rsidP="00004463"/>
    <w:p w14:paraId="7A4CE0D9" w14:textId="77777777" w:rsidR="00004463" w:rsidRDefault="00004463" w:rsidP="00004463"/>
    <w:p w14:paraId="725ACCE8" w14:textId="77777777" w:rsidR="00004463" w:rsidRPr="000D48C4" w:rsidRDefault="00004463" w:rsidP="00004463"/>
    <w:sdt>
      <w:sdtPr>
        <w:rPr>
          <w:rFonts w:asciiTheme="minorHAnsi" w:eastAsiaTheme="minorHAnsi" w:hAnsiTheme="minorHAnsi" w:cstheme="minorBidi"/>
          <w:b w:val="0"/>
          <w:bCs w:val="0"/>
          <w:sz w:val="22"/>
          <w:szCs w:val="22"/>
        </w:rPr>
        <w:id w:val="-1165085195"/>
        <w:docPartObj>
          <w:docPartGallery w:val="Bibliographies"/>
          <w:docPartUnique/>
        </w:docPartObj>
      </w:sdtPr>
      <w:sdtEndPr>
        <w:rPr>
          <w:rFonts w:ascii="Times New Roman" w:eastAsia="Times New Roman" w:hAnsi="Times New Roman" w:cs="Times New Roman"/>
          <w:sz w:val="24"/>
          <w:szCs w:val="24"/>
        </w:rPr>
      </w:sdtEndPr>
      <w:sdtContent>
        <w:p w14:paraId="66E75D98" w14:textId="77777777" w:rsidR="00E03BCB" w:rsidRPr="00004463" w:rsidRDefault="00E03BCB" w:rsidP="00E03BCB">
          <w:pPr>
            <w:pStyle w:val="Heading1"/>
            <w:jc w:val="center"/>
            <w:rPr>
              <w:rFonts w:cs="Times New Roman"/>
              <w:szCs w:val="24"/>
            </w:rPr>
          </w:pPr>
          <w:r w:rsidRPr="00004463">
            <w:rPr>
              <w:rFonts w:cs="Times New Roman"/>
              <w:szCs w:val="24"/>
            </w:rPr>
            <w:t>References</w:t>
          </w:r>
        </w:p>
        <w:p w14:paraId="2363210C" w14:textId="5E4422D2" w:rsidR="00C81656" w:rsidRDefault="00C81656" w:rsidP="00C81656">
          <w:pPr>
            <w:ind w:left="720" w:hanging="720"/>
          </w:pPr>
          <w:r>
            <w:rPr>
              <w:shd w:val="clear" w:color="auto" w:fill="FFFFFF"/>
            </w:rPr>
            <w:t xml:space="preserve">Ahmed, S., </w:t>
          </w:r>
          <w:proofErr w:type="spellStart"/>
          <w:r>
            <w:rPr>
              <w:shd w:val="clear" w:color="auto" w:fill="FFFFFF"/>
            </w:rPr>
            <w:t>Coulibaly</w:t>
          </w:r>
          <w:proofErr w:type="spellEnd"/>
          <w:r>
            <w:rPr>
              <w:shd w:val="clear" w:color="auto" w:fill="FFFFFF"/>
            </w:rPr>
            <w:t xml:space="preserve">, B., &amp; </w:t>
          </w:r>
          <w:proofErr w:type="spellStart"/>
          <w:r>
            <w:rPr>
              <w:shd w:val="clear" w:color="auto" w:fill="FFFFFF"/>
            </w:rPr>
            <w:t>Zlate</w:t>
          </w:r>
          <w:proofErr w:type="spellEnd"/>
          <w:r>
            <w:rPr>
              <w:shd w:val="clear" w:color="auto" w:fill="FFFFFF"/>
            </w:rPr>
            <w:t>, A. (2017). International financial spillovers to emerging market economies: How important are economic fundamentals? </w:t>
          </w:r>
          <w:r>
            <w:rPr>
              <w:i/>
              <w:iCs/>
              <w:shd w:val="clear" w:color="auto" w:fill="FFFFFF"/>
            </w:rPr>
            <w:t>Journal of International Money and Finance</w:t>
          </w:r>
          <w:r>
            <w:rPr>
              <w:shd w:val="clear" w:color="auto" w:fill="FFFFFF"/>
            </w:rPr>
            <w:t>.</w:t>
          </w:r>
        </w:p>
        <w:p w14:paraId="54FE8A80" w14:textId="77777777" w:rsidR="00E03BCB" w:rsidRDefault="00E03BCB" w:rsidP="00E03BCB">
          <w:pPr>
            <w:ind w:left="720" w:hanging="720"/>
          </w:pPr>
          <w:r w:rsidRPr="00004463">
            <w:t xml:space="preserve">de Almeida, A. and </w:t>
          </w:r>
          <w:proofErr w:type="spellStart"/>
          <w:r w:rsidRPr="00004463">
            <w:t>Frascaroli</w:t>
          </w:r>
          <w:proofErr w:type="spellEnd"/>
          <w:r w:rsidRPr="00004463">
            <w:t xml:space="preserve">, B. (2014). Financial Crisis of 2007-2009 and Stress Test with Structural Changes for the Brazilian Financial Market. </w:t>
          </w:r>
          <w:r w:rsidRPr="00004463">
            <w:rPr>
              <w:i/>
              <w:iCs/>
            </w:rPr>
            <w:t>Journal of International Business and Economics</w:t>
          </w:r>
          <w:r w:rsidRPr="00004463">
            <w:t>, 2(3).</w:t>
          </w:r>
        </w:p>
        <w:p w14:paraId="44143B1F" w14:textId="77777777" w:rsidR="00E03BCB" w:rsidRPr="00004463" w:rsidRDefault="00E03BCB" w:rsidP="00E03BCB">
          <w:pPr>
            <w:ind w:left="720" w:hanging="720"/>
          </w:pPr>
          <w:r w:rsidRPr="00004463">
            <w:t xml:space="preserve">Edwards, S. and Garcia, M. (2008). </w:t>
          </w:r>
          <w:r w:rsidRPr="00004463">
            <w:rPr>
              <w:i/>
              <w:iCs/>
            </w:rPr>
            <w:t>Financial markets volatility and performance in emerging markets</w:t>
          </w:r>
          <w:r w:rsidRPr="00004463">
            <w:t>. Chicago: University of Chicago Press.</w:t>
          </w:r>
        </w:p>
        <w:p w14:paraId="572D004F" w14:textId="77777777" w:rsidR="00E03BCB" w:rsidRDefault="00E03BCB" w:rsidP="00E03BCB">
          <w:pPr>
            <w:ind w:left="720" w:hanging="720"/>
          </w:pPr>
          <w:proofErr w:type="spellStart"/>
          <w:r w:rsidRPr="00004463">
            <w:t>Hagemann</w:t>
          </w:r>
          <w:proofErr w:type="spellEnd"/>
          <w:r w:rsidRPr="00004463">
            <w:t xml:space="preserve">, G. (2016). </w:t>
          </w:r>
          <w:r w:rsidRPr="00004463">
            <w:rPr>
              <w:i/>
              <w:iCs/>
            </w:rPr>
            <w:t>Financial Reporting Quality in Emerging Economies</w:t>
          </w:r>
          <w:r w:rsidRPr="00004463">
            <w:t xml:space="preserve">. Frankfurt </w:t>
          </w:r>
          <w:proofErr w:type="spellStart"/>
          <w:r w:rsidRPr="00004463">
            <w:t>a.M.</w:t>
          </w:r>
          <w:proofErr w:type="spellEnd"/>
          <w:r w:rsidRPr="00004463">
            <w:t xml:space="preserve">: Peter Lang GmbH, </w:t>
          </w:r>
          <w:proofErr w:type="spellStart"/>
          <w:r w:rsidRPr="00004463">
            <w:t>Internationaler</w:t>
          </w:r>
          <w:proofErr w:type="spellEnd"/>
          <w:r w:rsidRPr="00004463">
            <w:t xml:space="preserve"> </w:t>
          </w:r>
          <w:proofErr w:type="spellStart"/>
          <w:r w:rsidRPr="00004463">
            <w:t>Verlag</w:t>
          </w:r>
          <w:proofErr w:type="spellEnd"/>
          <w:r w:rsidRPr="00004463">
            <w:t xml:space="preserve"> der </w:t>
          </w:r>
          <w:proofErr w:type="spellStart"/>
          <w:r w:rsidRPr="00004463">
            <w:t>Wissenschaften</w:t>
          </w:r>
          <w:proofErr w:type="spellEnd"/>
          <w:r w:rsidRPr="00004463">
            <w:t>.</w:t>
          </w:r>
        </w:p>
        <w:p w14:paraId="2187A18D" w14:textId="77777777" w:rsidR="00C81656" w:rsidRDefault="00C81656" w:rsidP="00C81656">
          <w:pPr>
            <w:ind w:left="720" w:hanging="720"/>
            <w:rPr>
              <w:shd w:val="clear" w:color="auto" w:fill="FFFFFF"/>
            </w:rPr>
          </w:pPr>
          <w:r>
            <w:rPr>
              <w:shd w:val="clear" w:color="auto" w:fill="FFFFFF"/>
            </w:rPr>
            <w:t xml:space="preserve">Montgomery, M. R., </w:t>
          </w:r>
          <w:proofErr w:type="spellStart"/>
          <w:r>
            <w:rPr>
              <w:shd w:val="clear" w:color="auto" w:fill="FFFFFF"/>
            </w:rPr>
            <w:t>Stren</w:t>
          </w:r>
          <w:proofErr w:type="spellEnd"/>
          <w:r>
            <w:rPr>
              <w:shd w:val="clear" w:color="auto" w:fill="FFFFFF"/>
            </w:rPr>
            <w:t>, R., Cohen, B., &amp; Reed, H. E. (2013). </w:t>
          </w:r>
          <w:r>
            <w:rPr>
              <w:i/>
              <w:iCs/>
              <w:shd w:val="clear" w:color="auto" w:fill="FFFFFF"/>
            </w:rPr>
            <w:t>Cities transformed: demographic change and its implications in the developing world</w:t>
          </w:r>
          <w:r>
            <w:rPr>
              <w:shd w:val="clear" w:color="auto" w:fill="FFFFFF"/>
            </w:rPr>
            <w:t>. Routledge.</w:t>
          </w:r>
        </w:p>
        <w:p w14:paraId="4A59C0DC" w14:textId="77777777" w:rsidR="00C81656" w:rsidRPr="00004463" w:rsidRDefault="00C81656" w:rsidP="00E03BCB">
          <w:pPr>
            <w:ind w:left="720" w:hanging="720"/>
          </w:pPr>
        </w:p>
        <w:p w14:paraId="7DD94D84" w14:textId="7471ADB0" w:rsidR="00E03BCB" w:rsidRPr="00004463" w:rsidRDefault="00E03BCB" w:rsidP="00E03BCB">
          <w:pPr>
            <w:pStyle w:val="Heading1"/>
            <w:rPr>
              <w:rFonts w:cs="Times New Roman"/>
              <w:b w:val="0"/>
              <w:szCs w:val="24"/>
            </w:rPr>
          </w:pPr>
          <w:proofErr w:type="spellStart"/>
          <w:r w:rsidRPr="00004463">
            <w:rPr>
              <w:rFonts w:cs="Times New Roman"/>
              <w:b w:val="0"/>
              <w:szCs w:val="24"/>
            </w:rPr>
            <w:lastRenderedPageBreak/>
            <w:t>Stryzhychenko</w:t>
          </w:r>
          <w:proofErr w:type="spellEnd"/>
          <w:r w:rsidRPr="00004463">
            <w:rPr>
              <w:rFonts w:cs="Times New Roman"/>
              <w:b w:val="0"/>
              <w:szCs w:val="24"/>
            </w:rPr>
            <w:t xml:space="preserve">, K. (2014). ADAPTATION OF UKRAINIAN FINANCIAL MARKET TO THE FOREIGN FINANCIAL MARKET. </w:t>
          </w:r>
          <w:r w:rsidRPr="00004463">
            <w:rPr>
              <w:rFonts w:cs="Times New Roman"/>
              <w:b w:val="0"/>
              <w:i/>
              <w:iCs/>
              <w:szCs w:val="24"/>
            </w:rPr>
            <w:t>Corporate Ownership and Control</w:t>
          </w:r>
          <w:r w:rsidRPr="00004463">
            <w:rPr>
              <w:rFonts w:cs="Times New Roman"/>
              <w:b w:val="0"/>
              <w:szCs w:val="24"/>
            </w:rPr>
            <w:t>, 11(4</w:t>
          </w:r>
        </w:p>
        <w:sdt>
          <w:sdtPr>
            <w:rPr>
              <w:rFonts w:ascii="Times New Roman" w:eastAsia="Times New Roman" w:hAnsi="Times New Roman" w:cs="Times New Roman"/>
              <w:sz w:val="24"/>
              <w:szCs w:val="24"/>
            </w:rPr>
            <w:id w:val="-573587230"/>
            <w:bibliography/>
          </w:sdtPr>
          <w:sdtEndPr/>
          <w:sdtContent>
            <w:p w14:paraId="73C3BAE7" w14:textId="77777777" w:rsidR="00E03BCB" w:rsidRPr="00004463" w:rsidRDefault="00E03BCB" w:rsidP="00004463">
              <w:pPr>
                <w:pStyle w:val="Bibliography"/>
                <w:spacing w:line="480" w:lineRule="auto"/>
                <w:ind w:left="720" w:hanging="720"/>
                <w:rPr>
                  <w:rFonts w:ascii="Times New Roman" w:hAnsi="Times New Roman" w:cs="Times New Roman"/>
                  <w:noProof/>
                  <w:sz w:val="24"/>
                  <w:szCs w:val="24"/>
                </w:rPr>
              </w:pPr>
              <w:r w:rsidRPr="00004463">
                <w:rPr>
                  <w:rFonts w:ascii="Times New Roman" w:hAnsi="Times New Roman" w:cs="Times New Roman"/>
                  <w:sz w:val="24"/>
                  <w:szCs w:val="24"/>
                </w:rPr>
                <w:fldChar w:fldCharType="begin"/>
              </w:r>
              <w:r w:rsidRPr="00004463">
                <w:rPr>
                  <w:rFonts w:ascii="Times New Roman" w:hAnsi="Times New Roman" w:cs="Times New Roman"/>
                  <w:sz w:val="24"/>
                  <w:szCs w:val="24"/>
                </w:rPr>
                <w:instrText xml:space="preserve"> BIBLIOGRAPHY </w:instrText>
              </w:r>
              <w:r w:rsidRPr="00004463">
                <w:rPr>
                  <w:rFonts w:ascii="Times New Roman" w:hAnsi="Times New Roman" w:cs="Times New Roman"/>
                  <w:sz w:val="24"/>
                  <w:szCs w:val="24"/>
                </w:rPr>
                <w:fldChar w:fldCharType="separate"/>
              </w:r>
              <w:r w:rsidRPr="00004463">
                <w:rPr>
                  <w:rFonts w:ascii="Times New Roman" w:hAnsi="Times New Roman" w:cs="Times New Roman"/>
                  <w:noProof/>
                  <w:sz w:val="24"/>
                  <w:szCs w:val="24"/>
                </w:rPr>
                <w:t xml:space="preserve">Esteves, A. T. (2016, February 14). </w:t>
              </w:r>
              <w:r w:rsidRPr="00004463">
                <w:rPr>
                  <w:rFonts w:ascii="Times New Roman" w:hAnsi="Times New Roman" w:cs="Times New Roman"/>
                  <w:i/>
                  <w:iCs/>
                  <w:noProof/>
                  <w:sz w:val="24"/>
                  <w:szCs w:val="24"/>
                </w:rPr>
                <w:t>Seeking Alpha.</w:t>
              </w:r>
              <w:r w:rsidRPr="00004463">
                <w:rPr>
                  <w:rFonts w:ascii="Times New Roman" w:hAnsi="Times New Roman" w:cs="Times New Roman"/>
                  <w:noProof/>
                  <w:sz w:val="24"/>
                  <w:szCs w:val="24"/>
                </w:rPr>
                <w:t xml:space="preserve"> Retrieved from Is the BRL/USD Exchange Rate Reaching A Turning Point?: https://seekingalpha.com/article/3895096-brl-usd-exchange-rate-reaching-turning-point</w:t>
              </w:r>
            </w:p>
            <w:p w14:paraId="36E6319F" w14:textId="77777777" w:rsidR="00E03BCB" w:rsidRPr="00004463" w:rsidRDefault="00E03BCB" w:rsidP="00004463">
              <w:pPr>
                <w:pStyle w:val="Bibliography"/>
                <w:spacing w:line="480" w:lineRule="auto"/>
                <w:ind w:left="720" w:hanging="720"/>
                <w:rPr>
                  <w:rFonts w:ascii="Times New Roman" w:hAnsi="Times New Roman" w:cs="Times New Roman"/>
                  <w:noProof/>
                  <w:sz w:val="24"/>
                  <w:szCs w:val="24"/>
                </w:rPr>
              </w:pPr>
              <w:r w:rsidRPr="00004463">
                <w:rPr>
                  <w:rFonts w:ascii="Times New Roman" w:hAnsi="Times New Roman" w:cs="Times New Roman"/>
                  <w:i/>
                  <w:iCs/>
                  <w:noProof/>
                  <w:sz w:val="24"/>
                  <w:szCs w:val="24"/>
                </w:rPr>
                <w:t xml:space="preserve">XE </w:t>
              </w:r>
              <w:r w:rsidRPr="00004463">
                <w:rPr>
                  <w:rFonts w:ascii="Times New Roman" w:hAnsi="Times New Roman" w:cs="Times New Roman"/>
                  <w:noProof/>
                  <w:sz w:val="24"/>
                  <w:szCs w:val="24"/>
                </w:rPr>
                <w:t>. (2017, July 1). Retrieved from XE Currancy Converter: http://www.xe.com/currencyconverter/convert/?Amount=5&amp;From=USD&amp;To=BRL</w:t>
              </w:r>
            </w:p>
            <w:p w14:paraId="7B0E18B0" w14:textId="545BA99F" w:rsidR="00004463" w:rsidRPr="00004463" w:rsidRDefault="00E03BCB" w:rsidP="00004463">
              <w:pPr>
                <w:pStyle w:val="Bibliography"/>
                <w:spacing w:line="480" w:lineRule="auto"/>
                <w:ind w:left="720" w:hanging="720"/>
                <w:rPr>
                  <w:rFonts w:ascii="Times New Roman" w:hAnsi="Times New Roman" w:cs="Times New Roman"/>
                  <w:noProof/>
                  <w:sz w:val="24"/>
                  <w:szCs w:val="24"/>
                </w:rPr>
              </w:pPr>
              <w:r w:rsidRPr="00004463">
                <w:rPr>
                  <w:rFonts w:ascii="Times New Roman" w:hAnsi="Times New Roman" w:cs="Times New Roman"/>
                  <w:noProof/>
                  <w:sz w:val="24"/>
                  <w:szCs w:val="24"/>
                </w:rPr>
                <w:t xml:space="preserve">X-Rate. (2017, July 1). </w:t>
              </w:r>
              <w:r w:rsidRPr="00004463">
                <w:rPr>
                  <w:rFonts w:ascii="Times New Roman" w:hAnsi="Times New Roman" w:cs="Times New Roman"/>
                  <w:i/>
                  <w:iCs/>
                  <w:noProof/>
                  <w:sz w:val="24"/>
                  <w:szCs w:val="24"/>
                </w:rPr>
                <w:t>X-Rate</w:t>
              </w:r>
              <w:r w:rsidRPr="00004463">
                <w:rPr>
                  <w:rFonts w:ascii="Times New Roman" w:hAnsi="Times New Roman" w:cs="Times New Roman"/>
                  <w:noProof/>
                  <w:sz w:val="24"/>
                  <w:szCs w:val="24"/>
                </w:rPr>
                <w:t>. Retrieved from X-Rate.com: http://www.x-rates.com/table/?from=BRL&amp;amount=1</w:t>
              </w:r>
            </w:p>
            <w:p w14:paraId="647BE0C7" w14:textId="73ACC7A5" w:rsidR="00004463" w:rsidRPr="006E6712" w:rsidRDefault="00E03BCB" w:rsidP="00004463">
              <w:pPr>
                <w:rPr>
                  <w:b/>
                  <w:bCs/>
                  <w:iCs/>
                  <w:color w:val="3C4542"/>
                </w:rPr>
              </w:pPr>
              <w:r w:rsidRPr="00004463">
                <w:rPr>
                  <w:b/>
                  <w:bCs/>
                  <w:noProof/>
                </w:rPr>
                <w:fldChar w:fldCharType="end"/>
              </w:r>
            </w:p>
            <w:p w14:paraId="7F6B2142" w14:textId="77777777" w:rsidR="00004463" w:rsidRPr="006E6712" w:rsidRDefault="00004463" w:rsidP="00004463">
              <w:pPr>
                <w:ind w:firstLine="720"/>
                <w:rPr>
                  <w:rStyle w:val="citationtext15"/>
                  <w:sz w:val="24"/>
                  <w:szCs w:val="24"/>
                  <w:lang w:val="en"/>
                </w:rPr>
              </w:pPr>
              <w:r w:rsidRPr="006E6712">
                <w:rPr>
                  <w:rStyle w:val="citationtext15"/>
                  <w:sz w:val="24"/>
                  <w:szCs w:val="24"/>
                  <w:lang w:val="en"/>
                </w:rPr>
                <w:t xml:space="preserve">Braxado, Edson, comp. "The George Washington University IBI." </w:t>
              </w:r>
              <w:r w:rsidRPr="006E6712">
                <w:rPr>
                  <w:rStyle w:val="citationtext15"/>
                  <w:iCs/>
                  <w:sz w:val="24"/>
                  <w:szCs w:val="24"/>
                  <w:lang w:val="en"/>
                </w:rPr>
                <w:t>Brazilian Foreign Exchange Controls</w:t>
              </w:r>
              <w:r w:rsidRPr="006E6712">
                <w:rPr>
                  <w:rStyle w:val="citationtext15"/>
                  <w:sz w:val="24"/>
                  <w:szCs w:val="24"/>
                  <w:lang w:val="en"/>
                </w:rPr>
                <w:t xml:space="preserve"> 2003rd ser. Fall (2003): 1-71. </w:t>
              </w:r>
              <w:r w:rsidRPr="006E6712">
                <w:rPr>
                  <w:rStyle w:val="citationtext15"/>
                  <w:iCs/>
                  <w:sz w:val="24"/>
                  <w:szCs w:val="24"/>
                  <w:lang w:val="en"/>
                </w:rPr>
                <w:t>Brazil - Foreign Exchange Controls | Privacy Shield</w:t>
              </w:r>
              <w:r w:rsidRPr="006E6712">
                <w:rPr>
                  <w:rStyle w:val="citationtext15"/>
                  <w:sz w:val="24"/>
                  <w:szCs w:val="24"/>
                  <w:lang w:val="en"/>
                </w:rPr>
                <w:t>. Oct.-Nov. 2003. Web. 03 July 2017.</w:t>
              </w:r>
            </w:p>
            <w:p w14:paraId="05F95813" w14:textId="014D6347" w:rsidR="00E03BCB" w:rsidRPr="00E03BCB" w:rsidRDefault="00004463" w:rsidP="00004463">
              <w:r w:rsidRPr="00004463">
                <w:rPr>
                  <w:rFonts w:eastAsiaTheme="majorEastAsia"/>
                  <w:lang w:val="en"/>
                </w:rPr>
                <w:t>http://www.wikinvest.com/stock/Cresud_S.A.C.I.F._y_A._(CRESY)/Brazilian_Government</w:t>
              </w:r>
            </w:p>
          </w:sdtContent>
        </w:sdt>
      </w:sdtContent>
    </w:sdt>
    <w:p w14:paraId="197D886C" w14:textId="77777777" w:rsidR="00004463" w:rsidRPr="00004463" w:rsidRDefault="00004463" w:rsidP="00004463">
      <w:pPr>
        <w:numPr>
          <w:ilvl w:val="0"/>
          <w:numId w:val="1"/>
        </w:numPr>
        <w:autoSpaceDE/>
        <w:autoSpaceDN/>
        <w:adjustRightInd/>
        <w:snapToGrid/>
        <w:spacing w:before="100" w:beforeAutospacing="1" w:afterAutospacing="1"/>
        <w:ind w:left="375"/>
        <w:rPr>
          <w:color w:val="2D3B45"/>
          <w:sz w:val="21"/>
          <w:szCs w:val="21"/>
        </w:rPr>
      </w:pPr>
      <w:r w:rsidRPr="00004463">
        <w:rPr>
          <w:color w:val="2D3B45"/>
          <w:sz w:val="21"/>
          <w:szCs w:val="21"/>
        </w:rPr>
        <w:t>Does it have a city that is an important financial center? What volume of bonds is traded on the country’s bond market? How has the stock market(s) performed over the past year?</w:t>
      </w:r>
      <w:r w:rsidRPr="00004463">
        <w:rPr>
          <w:b/>
          <w:bCs/>
          <w:color w:val="2D3B45"/>
          <w:sz w:val="21"/>
          <w:szCs w:val="21"/>
        </w:rPr>
        <w:t> Lionel</w:t>
      </w:r>
    </w:p>
    <w:p w14:paraId="7FE76275" w14:textId="77777777" w:rsidR="00004463" w:rsidRPr="00004463" w:rsidRDefault="00004463" w:rsidP="00004463">
      <w:pPr>
        <w:numPr>
          <w:ilvl w:val="0"/>
          <w:numId w:val="1"/>
        </w:numPr>
        <w:autoSpaceDE/>
        <w:autoSpaceDN/>
        <w:adjustRightInd/>
        <w:snapToGrid/>
        <w:spacing w:before="100" w:beforeAutospacing="1"/>
        <w:ind w:left="375"/>
        <w:rPr>
          <w:color w:val="2D3B45"/>
          <w:sz w:val="21"/>
          <w:szCs w:val="21"/>
        </w:rPr>
      </w:pPr>
      <w:r w:rsidRPr="00004463">
        <w:rPr>
          <w:color w:val="2D3B45"/>
          <w:sz w:val="21"/>
          <w:szCs w:val="21"/>
        </w:rPr>
        <w:t>What is the current exchange rate between its currency and the U.S. dollars as of the beginning of this month? Use the country's currency as the base currency to report a direct quote of the country's currency. </w:t>
      </w:r>
      <w:proofErr w:type="spellStart"/>
      <w:r w:rsidRPr="00004463">
        <w:rPr>
          <w:b/>
          <w:bCs/>
          <w:color w:val="2D3B45"/>
          <w:sz w:val="21"/>
          <w:szCs w:val="21"/>
        </w:rPr>
        <w:t>Demetrias</w:t>
      </w:r>
      <w:proofErr w:type="spellEnd"/>
    </w:p>
    <w:p w14:paraId="6AB930CA" w14:textId="77777777" w:rsidR="00004463" w:rsidRPr="00004463" w:rsidRDefault="00004463" w:rsidP="00004463">
      <w:pPr>
        <w:numPr>
          <w:ilvl w:val="1"/>
          <w:numId w:val="1"/>
        </w:numPr>
        <w:autoSpaceDE/>
        <w:autoSpaceDN/>
        <w:adjustRightInd/>
        <w:snapToGrid/>
        <w:spacing w:before="100" w:beforeAutospacing="1" w:afterAutospacing="1"/>
        <w:ind w:left="750"/>
        <w:rPr>
          <w:color w:val="2D3B45"/>
          <w:sz w:val="21"/>
          <w:szCs w:val="21"/>
        </w:rPr>
      </w:pPr>
      <w:r w:rsidRPr="00004463">
        <w:rPr>
          <w:color w:val="2D3B45"/>
          <w:sz w:val="21"/>
          <w:szCs w:val="21"/>
        </w:rPr>
        <w:t xml:space="preserve">What is the percentage of change in the country's currency exchange rate with the U.S dollars over one month and one year period? Reference the Appendix in Chapter 9 for the calculation of the percent change in exchange rates. Show the calculation in your assignment </w:t>
      </w:r>
      <w:proofErr w:type="spellStart"/>
      <w:r w:rsidRPr="00004463">
        <w:rPr>
          <w:color w:val="2D3B45"/>
          <w:sz w:val="21"/>
          <w:szCs w:val="21"/>
        </w:rPr>
        <w:t>submission.</w:t>
      </w:r>
      <w:r w:rsidRPr="00004463">
        <w:rPr>
          <w:b/>
          <w:bCs/>
          <w:color w:val="2D3B45"/>
          <w:sz w:val="21"/>
          <w:szCs w:val="21"/>
        </w:rPr>
        <w:t>Rico</w:t>
      </w:r>
      <w:proofErr w:type="spellEnd"/>
    </w:p>
    <w:p w14:paraId="5D91B330" w14:textId="77777777" w:rsidR="00004463" w:rsidRPr="00004463" w:rsidRDefault="00004463" w:rsidP="00004463">
      <w:pPr>
        <w:numPr>
          <w:ilvl w:val="1"/>
          <w:numId w:val="1"/>
        </w:numPr>
        <w:autoSpaceDE/>
        <w:autoSpaceDN/>
        <w:adjustRightInd/>
        <w:snapToGrid/>
        <w:spacing w:before="100" w:beforeAutospacing="1"/>
        <w:ind w:left="750"/>
        <w:rPr>
          <w:color w:val="2D3B45"/>
          <w:sz w:val="21"/>
          <w:szCs w:val="21"/>
        </w:rPr>
      </w:pPr>
      <w:r w:rsidRPr="00004463">
        <w:rPr>
          <w:color w:val="2D3B45"/>
          <w:sz w:val="21"/>
          <w:szCs w:val="21"/>
        </w:rPr>
        <w:t>Is there any restriction on the exchange of the nation’s currency? </w:t>
      </w:r>
      <w:r w:rsidRPr="00004463">
        <w:rPr>
          <w:b/>
          <w:bCs/>
          <w:color w:val="2D3B45"/>
          <w:sz w:val="21"/>
          <w:szCs w:val="21"/>
        </w:rPr>
        <w:t>Kenneth</w:t>
      </w:r>
    </w:p>
    <w:p w14:paraId="3703517C" w14:textId="77777777" w:rsidR="00D94873" w:rsidRPr="00004463" w:rsidRDefault="00D94873" w:rsidP="00004463"/>
    <w:sectPr w:rsidR="00D94873" w:rsidRPr="00004463" w:rsidSect="00302AA5">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71D289" w14:textId="77777777" w:rsidR="005455A5" w:rsidRDefault="005455A5" w:rsidP="00302AA5">
      <w:pPr>
        <w:spacing w:line="240" w:lineRule="auto"/>
      </w:pPr>
      <w:r>
        <w:separator/>
      </w:r>
    </w:p>
  </w:endnote>
  <w:endnote w:type="continuationSeparator" w:id="0">
    <w:p w14:paraId="5EBC40BB" w14:textId="77777777" w:rsidR="005455A5" w:rsidRDefault="005455A5" w:rsidP="00302A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LatoWeb">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FoXE">
    <w:altName w:val="Times New Roman"/>
    <w:charset w:val="00"/>
    <w:family w:val="auto"/>
    <w:pitch w:val="default"/>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6EEFEC" w14:textId="77777777" w:rsidR="005455A5" w:rsidRDefault="005455A5" w:rsidP="00302AA5">
      <w:pPr>
        <w:spacing w:line="240" w:lineRule="auto"/>
      </w:pPr>
      <w:r>
        <w:separator/>
      </w:r>
    </w:p>
  </w:footnote>
  <w:footnote w:type="continuationSeparator" w:id="0">
    <w:p w14:paraId="5B6BAEEB" w14:textId="77777777" w:rsidR="005455A5" w:rsidRDefault="005455A5" w:rsidP="00302AA5">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E1D47" w14:textId="77777777" w:rsidR="00302AA5" w:rsidRDefault="005455A5" w:rsidP="000D48C4">
    <w:pPr>
      <w:pStyle w:val="Header"/>
    </w:pPr>
    <w:sdt>
      <w:sdtPr>
        <w:id w:val="-307635429"/>
        <w:docPartObj>
          <w:docPartGallery w:val="Page Numbers (Top of Page)"/>
          <w:docPartUnique/>
        </w:docPartObj>
      </w:sdtPr>
      <w:sdtEndPr>
        <w:rPr>
          <w:noProof/>
        </w:rPr>
      </w:sdtEndPr>
      <w:sdtContent>
        <w:r w:rsidR="000D48C4">
          <w:t xml:space="preserve">MONETARY ENVIRONMENT ANALYSIS                                                                </w:t>
        </w:r>
        <w:r w:rsidR="00302AA5">
          <w:fldChar w:fldCharType="begin"/>
        </w:r>
        <w:r w:rsidR="00302AA5">
          <w:instrText xml:space="preserve"> PAGE   \* MERGEFORMAT </w:instrText>
        </w:r>
        <w:r w:rsidR="00302AA5">
          <w:fldChar w:fldCharType="separate"/>
        </w:r>
        <w:r w:rsidR="006817B5">
          <w:rPr>
            <w:noProof/>
          </w:rPr>
          <w:t>2</w:t>
        </w:r>
        <w:r w:rsidR="00302AA5">
          <w:rPr>
            <w:noProof/>
          </w:rPr>
          <w:fldChar w:fldCharType="end"/>
        </w:r>
      </w:sdtContent>
    </w:sdt>
  </w:p>
  <w:p w14:paraId="0E95F314" w14:textId="77777777" w:rsidR="00302AA5" w:rsidRDefault="00302AA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9669B" w14:textId="77777777" w:rsidR="00302AA5" w:rsidRDefault="000D48C4" w:rsidP="000D48C4">
    <w:pPr>
      <w:pStyle w:val="Header"/>
    </w:pPr>
    <w:r>
      <w:t>MONETARY ENVIRONMENT ANALYSIS</w:t>
    </w:r>
    <w:r w:rsidR="00302AA5">
      <w:t xml:space="preserve">                                                                </w:t>
    </w:r>
    <w:sdt>
      <w:sdtPr>
        <w:id w:val="1077011391"/>
        <w:docPartObj>
          <w:docPartGallery w:val="Page Numbers (Top of Page)"/>
          <w:docPartUnique/>
        </w:docPartObj>
      </w:sdtPr>
      <w:sdtEndPr>
        <w:rPr>
          <w:noProof/>
        </w:rPr>
      </w:sdtEndPr>
      <w:sdtContent>
        <w:r w:rsidR="00302AA5">
          <w:fldChar w:fldCharType="begin"/>
        </w:r>
        <w:r w:rsidR="00302AA5">
          <w:instrText xml:space="preserve"> PAGE   \* MERGEFORMAT </w:instrText>
        </w:r>
        <w:r w:rsidR="00302AA5">
          <w:fldChar w:fldCharType="separate"/>
        </w:r>
        <w:r w:rsidR="006817B5">
          <w:rPr>
            <w:noProof/>
          </w:rPr>
          <w:t>1</w:t>
        </w:r>
        <w:r w:rsidR="00302AA5">
          <w:rPr>
            <w:noProof/>
          </w:rPr>
          <w:fldChar w:fldCharType="end"/>
        </w:r>
      </w:sdtContent>
    </w:sdt>
  </w:p>
  <w:p w14:paraId="070227D9" w14:textId="77777777" w:rsidR="00302AA5" w:rsidRDefault="00302AA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A2793"/>
    <w:multiLevelType w:val="multilevel"/>
    <w:tmpl w:val="D43CB2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xN7E0MTIwMjMwMDRS0lEKTi0uzszPAykwqgUAJvnYFywAAAA="/>
  </w:docVars>
  <w:rsids>
    <w:rsidRoot w:val="002A1F07"/>
    <w:rsid w:val="00004463"/>
    <w:rsid w:val="000353E2"/>
    <w:rsid w:val="00080CAF"/>
    <w:rsid w:val="000C5AF1"/>
    <w:rsid w:val="000D48C4"/>
    <w:rsid w:val="000E1D0D"/>
    <w:rsid w:val="0010548C"/>
    <w:rsid w:val="001C3A20"/>
    <w:rsid w:val="00237EDB"/>
    <w:rsid w:val="00270B72"/>
    <w:rsid w:val="002A1F07"/>
    <w:rsid w:val="00302AA5"/>
    <w:rsid w:val="00354863"/>
    <w:rsid w:val="003B7A5F"/>
    <w:rsid w:val="004864D5"/>
    <w:rsid w:val="0054245E"/>
    <w:rsid w:val="005455A5"/>
    <w:rsid w:val="0054730E"/>
    <w:rsid w:val="005841DE"/>
    <w:rsid w:val="00591016"/>
    <w:rsid w:val="005B1252"/>
    <w:rsid w:val="00634646"/>
    <w:rsid w:val="006817B5"/>
    <w:rsid w:val="00724CB7"/>
    <w:rsid w:val="00730349"/>
    <w:rsid w:val="007C032C"/>
    <w:rsid w:val="007F2BA2"/>
    <w:rsid w:val="008251B4"/>
    <w:rsid w:val="00873EF3"/>
    <w:rsid w:val="008C2E89"/>
    <w:rsid w:val="00952147"/>
    <w:rsid w:val="009A560F"/>
    <w:rsid w:val="009C2EF3"/>
    <w:rsid w:val="009C4C65"/>
    <w:rsid w:val="00B331B3"/>
    <w:rsid w:val="00BE126C"/>
    <w:rsid w:val="00BE5306"/>
    <w:rsid w:val="00C62D09"/>
    <w:rsid w:val="00C63115"/>
    <w:rsid w:val="00C81656"/>
    <w:rsid w:val="00CA3581"/>
    <w:rsid w:val="00D94873"/>
    <w:rsid w:val="00E03BCB"/>
    <w:rsid w:val="00F5621B"/>
    <w:rsid w:val="00F75A15"/>
    <w:rsid w:val="00FA58A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249A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E5306"/>
    <w:pPr>
      <w:autoSpaceDE w:val="0"/>
      <w:autoSpaceDN w:val="0"/>
      <w:adjustRightInd w:val="0"/>
      <w:snapToGrid w:val="0"/>
      <w:spacing w:after="0"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7F2BA2"/>
    <w:pPr>
      <w:keepNext/>
      <w:keepLines/>
      <w:spacing w:before="48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7F2BA2"/>
    <w:pPr>
      <w:keepNext/>
      <w:keepLines/>
      <w:spacing w:before="20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F2BA2"/>
    <w:pPr>
      <w:spacing w:after="0" w:line="480" w:lineRule="auto"/>
    </w:pPr>
    <w:rPr>
      <w:rFonts w:ascii="Times New Roman" w:eastAsiaTheme="minorEastAsia" w:hAnsi="Times New Roman"/>
      <w:sz w:val="24"/>
    </w:rPr>
  </w:style>
  <w:style w:type="character" w:customStyle="1" w:styleId="Heading1Char">
    <w:name w:val="Heading 1 Char"/>
    <w:basedOn w:val="DefaultParagraphFont"/>
    <w:link w:val="Heading1"/>
    <w:uiPriority w:val="9"/>
    <w:rsid w:val="007F2BA2"/>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7F2BA2"/>
    <w:rPr>
      <w:rFonts w:ascii="Times New Roman" w:eastAsiaTheme="majorEastAsia" w:hAnsi="Times New Roman" w:cstheme="majorBidi"/>
      <w:b/>
      <w:bCs/>
      <w:sz w:val="24"/>
      <w:szCs w:val="26"/>
    </w:rPr>
  </w:style>
  <w:style w:type="character" w:customStyle="1" w:styleId="NoSpacingChar">
    <w:name w:val="No Spacing Char"/>
    <w:basedOn w:val="DefaultParagraphFont"/>
    <w:link w:val="NoSpacing"/>
    <w:uiPriority w:val="1"/>
    <w:rsid w:val="007F2BA2"/>
    <w:rPr>
      <w:rFonts w:ascii="Times New Roman" w:eastAsiaTheme="minorEastAsia" w:hAnsi="Times New Roman"/>
      <w:sz w:val="24"/>
    </w:rPr>
  </w:style>
  <w:style w:type="paragraph" w:styleId="ListParagraph">
    <w:name w:val="List Paragraph"/>
    <w:basedOn w:val="Normal"/>
    <w:uiPriority w:val="34"/>
    <w:qFormat/>
    <w:rsid w:val="00730349"/>
    <w:pPr>
      <w:ind w:left="720"/>
      <w:contextualSpacing/>
    </w:pPr>
  </w:style>
  <w:style w:type="paragraph" w:styleId="NormalWeb">
    <w:name w:val="Normal (Web)"/>
    <w:basedOn w:val="Normal"/>
    <w:uiPriority w:val="99"/>
    <w:semiHidden/>
    <w:unhideWhenUsed/>
    <w:rsid w:val="002A1F07"/>
    <w:pPr>
      <w:autoSpaceDE/>
      <w:autoSpaceDN/>
      <w:adjustRightInd/>
      <w:snapToGrid/>
      <w:spacing w:before="100" w:beforeAutospacing="1" w:after="100" w:afterAutospacing="1" w:line="240" w:lineRule="auto"/>
    </w:pPr>
  </w:style>
  <w:style w:type="character" w:styleId="Hyperlink">
    <w:name w:val="Hyperlink"/>
    <w:basedOn w:val="DefaultParagraphFont"/>
    <w:uiPriority w:val="99"/>
    <w:semiHidden/>
    <w:unhideWhenUsed/>
    <w:rsid w:val="00724CB7"/>
    <w:rPr>
      <w:color w:val="0000FF"/>
      <w:u w:val="single"/>
    </w:rPr>
  </w:style>
  <w:style w:type="paragraph" w:styleId="Header">
    <w:name w:val="header"/>
    <w:basedOn w:val="Normal"/>
    <w:link w:val="HeaderChar"/>
    <w:uiPriority w:val="99"/>
    <w:unhideWhenUsed/>
    <w:rsid w:val="00302AA5"/>
    <w:pPr>
      <w:tabs>
        <w:tab w:val="center" w:pos="4680"/>
        <w:tab w:val="right" w:pos="9360"/>
      </w:tabs>
      <w:spacing w:line="240" w:lineRule="auto"/>
    </w:pPr>
  </w:style>
  <w:style w:type="character" w:customStyle="1" w:styleId="HeaderChar">
    <w:name w:val="Header Char"/>
    <w:basedOn w:val="DefaultParagraphFont"/>
    <w:link w:val="Header"/>
    <w:uiPriority w:val="99"/>
    <w:rsid w:val="00302AA5"/>
    <w:rPr>
      <w:rFonts w:ascii="Times New Roman" w:hAnsi="Times New Roman" w:cs="Times New Roman"/>
      <w:sz w:val="24"/>
      <w:szCs w:val="24"/>
    </w:rPr>
  </w:style>
  <w:style w:type="paragraph" w:styleId="Footer">
    <w:name w:val="footer"/>
    <w:basedOn w:val="Normal"/>
    <w:link w:val="FooterChar"/>
    <w:uiPriority w:val="99"/>
    <w:unhideWhenUsed/>
    <w:rsid w:val="00302AA5"/>
    <w:pPr>
      <w:tabs>
        <w:tab w:val="center" w:pos="4680"/>
        <w:tab w:val="right" w:pos="9360"/>
      </w:tabs>
      <w:spacing w:line="240" w:lineRule="auto"/>
    </w:pPr>
  </w:style>
  <w:style w:type="character" w:customStyle="1" w:styleId="FooterChar">
    <w:name w:val="Footer Char"/>
    <w:basedOn w:val="DefaultParagraphFont"/>
    <w:link w:val="Footer"/>
    <w:uiPriority w:val="99"/>
    <w:rsid w:val="00302AA5"/>
    <w:rPr>
      <w:rFonts w:ascii="Times New Roman" w:hAnsi="Times New Roman" w:cs="Times New Roman"/>
      <w:sz w:val="24"/>
      <w:szCs w:val="24"/>
    </w:rPr>
  </w:style>
  <w:style w:type="character" w:styleId="Strong">
    <w:name w:val="Strong"/>
    <w:basedOn w:val="DefaultParagraphFont"/>
    <w:uiPriority w:val="22"/>
    <w:qFormat/>
    <w:rsid w:val="0054245E"/>
    <w:rPr>
      <w:b/>
      <w:bCs/>
    </w:rPr>
  </w:style>
  <w:style w:type="paragraph" w:styleId="Bibliography">
    <w:name w:val="Bibliography"/>
    <w:basedOn w:val="Normal"/>
    <w:next w:val="Normal"/>
    <w:uiPriority w:val="37"/>
    <w:unhideWhenUsed/>
    <w:rsid w:val="00E03BCB"/>
    <w:pPr>
      <w:autoSpaceDE/>
      <w:autoSpaceDN/>
      <w:adjustRightInd/>
      <w:snapToGrid/>
      <w:spacing w:after="160" w:line="259" w:lineRule="auto"/>
    </w:pPr>
    <w:rPr>
      <w:rFonts w:asciiTheme="minorHAnsi" w:eastAsiaTheme="minorHAnsi" w:hAnsiTheme="minorHAnsi" w:cstheme="minorBidi"/>
      <w:sz w:val="22"/>
      <w:szCs w:val="22"/>
    </w:rPr>
  </w:style>
  <w:style w:type="character" w:customStyle="1" w:styleId="citationtext15">
    <w:name w:val="citation_text15"/>
    <w:basedOn w:val="DefaultParagraphFont"/>
    <w:rsid w:val="00FA58AC"/>
    <w:rPr>
      <w:color w:val="000000"/>
      <w:sz w:val="21"/>
      <w:szCs w:val="21"/>
    </w:rPr>
  </w:style>
  <w:style w:type="character" w:styleId="FollowedHyperlink">
    <w:name w:val="FollowedHyperlink"/>
    <w:basedOn w:val="DefaultParagraphFont"/>
    <w:uiPriority w:val="99"/>
    <w:semiHidden/>
    <w:unhideWhenUsed/>
    <w:rsid w:val="00004463"/>
    <w:rPr>
      <w:color w:val="800080" w:themeColor="followedHyperlink"/>
      <w:u w:val="single"/>
    </w:rPr>
  </w:style>
  <w:style w:type="character" w:customStyle="1" w:styleId="apple-converted-space">
    <w:name w:val="apple-converted-space"/>
    <w:basedOn w:val="DefaultParagraphFont"/>
    <w:rsid w:val="00004463"/>
  </w:style>
  <w:style w:type="paragraph" w:styleId="BalloonText">
    <w:name w:val="Balloon Text"/>
    <w:basedOn w:val="Normal"/>
    <w:link w:val="BalloonTextChar"/>
    <w:uiPriority w:val="99"/>
    <w:semiHidden/>
    <w:unhideWhenUsed/>
    <w:rsid w:val="00C816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16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1537377">
      <w:bodyDiv w:val="1"/>
      <w:marLeft w:val="0"/>
      <w:marRight w:val="0"/>
      <w:marTop w:val="0"/>
      <w:marBottom w:val="0"/>
      <w:divBdr>
        <w:top w:val="none" w:sz="0" w:space="0" w:color="auto"/>
        <w:left w:val="none" w:sz="0" w:space="0" w:color="auto"/>
        <w:bottom w:val="none" w:sz="0" w:space="0" w:color="auto"/>
        <w:right w:val="none" w:sz="0" w:space="0" w:color="auto"/>
      </w:divBdr>
    </w:div>
    <w:div w:id="640426526">
      <w:bodyDiv w:val="1"/>
      <w:marLeft w:val="0"/>
      <w:marRight w:val="0"/>
      <w:marTop w:val="0"/>
      <w:marBottom w:val="0"/>
      <w:divBdr>
        <w:top w:val="none" w:sz="0" w:space="0" w:color="auto"/>
        <w:left w:val="none" w:sz="0" w:space="0" w:color="auto"/>
        <w:bottom w:val="none" w:sz="0" w:space="0" w:color="auto"/>
        <w:right w:val="none" w:sz="0" w:space="0" w:color="auto"/>
      </w:divBdr>
    </w:div>
    <w:div w:id="651560844">
      <w:bodyDiv w:val="1"/>
      <w:marLeft w:val="0"/>
      <w:marRight w:val="0"/>
      <w:marTop w:val="0"/>
      <w:marBottom w:val="0"/>
      <w:divBdr>
        <w:top w:val="none" w:sz="0" w:space="0" w:color="auto"/>
        <w:left w:val="none" w:sz="0" w:space="0" w:color="auto"/>
        <w:bottom w:val="none" w:sz="0" w:space="0" w:color="auto"/>
        <w:right w:val="none" w:sz="0" w:space="0" w:color="auto"/>
      </w:divBdr>
    </w:div>
    <w:div w:id="662584263">
      <w:bodyDiv w:val="1"/>
      <w:marLeft w:val="0"/>
      <w:marRight w:val="0"/>
      <w:marTop w:val="0"/>
      <w:marBottom w:val="0"/>
      <w:divBdr>
        <w:top w:val="none" w:sz="0" w:space="0" w:color="auto"/>
        <w:left w:val="none" w:sz="0" w:space="0" w:color="auto"/>
        <w:bottom w:val="none" w:sz="0" w:space="0" w:color="auto"/>
        <w:right w:val="none" w:sz="0" w:space="0" w:color="auto"/>
      </w:divBdr>
    </w:div>
    <w:div w:id="847065543">
      <w:bodyDiv w:val="1"/>
      <w:marLeft w:val="0"/>
      <w:marRight w:val="0"/>
      <w:marTop w:val="0"/>
      <w:marBottom w:val="0"/>
      <w:divBdr>
        <w:top w:val="none" w:sz="0" w:space="0" w:color="auto"/>
        <w:left w:val="none" w:sz="0" w:space="0" w:color="auto"/>
        <w:bottom w:val="none" w:sz="0" w:space="0" w:color="auto"/>
        <w:right w:val="none" w:sz="0" w:space="0" w:color="auto"/>
      </w:divBdr>
    </w:div>
    <w:div w:id="895046244">
      <w:bodyDiv w:val="1"/>
      <w:marLeft w:val="0"/>
      <w:marRight w:val="0"/>
      <w:marTop w:val="0"/>
      <w:marBottom w:val="0"/>
      <w:divBdr>
        <w:top w:val="none" w:sz="0" w:space="0" w:color="auto"/>
        <w:left w:val="none" w:sz="0" w:space="0" w:color="auto"/>
        <w:bottom w:val="none" w:sz="0" w:space="0" w:color="auto"/>
        <w:right w:val="none" w:sz="0" w:space="0" w:color="auto"/>
      </w:divBdr>
    </w:div>
    <w:div w:id="955061456">
      <w:bodyDiv w:val="1"/>
      <w:marLeft w:val="0"/>
      <w:marRight w:val="0"/>
      <w:marTop w:val="0"/>
      <w:marBottom w:val="0"/>
      <w:divBdr>
        <w:top w:val="none" w:sz="0" w:space="0" w:color="auto"/>
        <w:left w:val="none" w:sz="0" w:space="0" w:color="auto"/>
        <w:bottom w:val="none" w:sz="0" w:space="0" w:color="auto"/>
        <w:right w:val="none" w:sz="0" w:space="0" w:color="auto"/>
      </w:divBdr>
    </w:div>
    <w:div w:id="1058672632">
      <w:bodyDiv w:val="1"/>
      <w:marLeft w:val="0"/>
      <w:marRight w:val="0"/>
      <w:marTop w:val="0"/>
      <w:marBottom w:val="0"/>
      <w:divBdr>
        <w:top w:val="none" w:sz="0" w:space="0" w:color="auto"/>
        <w:left w:val="none" w:sz="0" w:space="0" w:color="auto"/>
        <w:bottom w:val="none" w:sz="0" w:space="0" w:color="auto"/>
        <w:right w:val="none" w:sz="0" w:space="0" w:color="auto"/>
      </w:divBdr>
    </w:div>
    <w:div w:id="1122655203">
      <w:bodyDiv w:val="1"/>
      <w:marLeft w:val="0"/>
      <w:marRight w:val="0"/>
      <w:marTop w:val="0"/>
      <w:marBottom w:val="0"/>
      <w:divBdr>
        <w:top w:val="none" w:sz="0" w:space="0" w:color="auto"/>
        <w:left w:val="none" w:sz="0" w:space="0" w:color="auto"/>
        <w:bottom w:val="none" w:sz="0" w:space="0" w:color="auto"/>
        <w:right w:val="none" w:sz="0" w:space="0" w:color="auto"/>
      </w:divBdr>
    </w:div>
    <w:div w:id="1236478645">
      <w:bodyDiv w:val="1"/>
      <w:marLeft w:val="0"/>
      <w:marRight w:val="0"/>
      <w:marTop w:val="0"/>
      <w:marBottom w:val="0"/>
      <w:divBdr>
        <w:top w:val="none" w:sz="0" w:space="0" w:color="auto"/>
        <w:left w:val="none" w:sz="0" w:space="0" w:color="auto"/>
        <w:bottom w:val="none" w:sz="0" w:space="0" w:color="auto"/>
        <w:right w:val="none" w:sz="0" w:space="0" w:color="auto"/>
      </w:divBdr>
    </w:div>
    <w:div w:id="1566605146">
      <w:bodyDiv w:val="1"/>
      <w:marLeft w:val="0"/>
      <w:marRight w:val="0"/>
      <w:marTop w:val="0"/>
      <w:marBottom w:val="0"/>
      <w:divBdr>
        <w:top w:val="none" w:sz="0" w:space="0" w:color="auto"/>
        <w:left w:val="none" w:sz="0" w:space="0" w:color="auto"/>
        <w:bottom w:val="none" w:sz="0" w:space="0" w:color="auto"/>
        <w:right w:val="none" w:sz="0" w:space="0" w:color="auto"/>
      </w:divBdr>
    </w:div>
    <w:div w:id="1632708353">
      <w:bodyDiv w:val="1"/>
      <w:marLeft w:val="0"/>
      <w:marRight w:val="0"/>
      <w:marTop w:val="0"/>
      <w:marBottom w:val="0"/>
      <w:divBdr>
        <w:top w:val="none" w:sz="0" w:space="0" w:color="auto"/>
        <w:left w:val="none" w:sz="0" w:space="0" w:color="auto"/>
        <w:bottom w:val="none" w:sz="0" w:space="0" w:color="auto"/>
        <w:right w:val="none" w:sz="0" w:space="0" w:color="auto"/>
      </w:divBdr>
    </w:div>
    <w:div w:id="1714574104">
      <w:bodyDiv w:val="1"/>
      <w:marLeft w:val="0"/>
      <w:marRight w:val="0"/>
      <w:marTop w:val="0"/>
      <w:marBottom w:val="0"/>
      <w:divBdr>
        <w:top w:val="none" w:sz="0" w:space="0" w:color="auto"/>
        <w:left w:val="none" w:sz="0" w:space="0" w:color="auto"/>
        <w:bottom w:val="none" w:sz="0" w:space="0" w:color="auto"/>
        <w:right w:val="none" w:sz="0" w:space="0" w:color="auto"/>
      </w:divBdr>
    </w:div>
    <w:div w:id="1819299139">
      <w:bodyDiv w:val="1"/>
      <w:marLeft w:val="0"/>
      <w:marRight w:val="0"/>
      <w:marTop w:val="0"/>
      <w:marBottom w:val="0"/>
      <w:divBdr>
        <w:top w:val="none" w:sz="0" w:space="0" w:color="auto"/>
        <w:left w:val="none" w:sz="0" w:space="0" w:color="auto"/>
        <w:bottom w:val="none" w:sz="0" w:space="0" w:color="auto"/>
        <w:right w:val="none" w:sz="0" w:space="0" w:color="auto"/>
      </w:divBdr>
    </w:div>
    <w:div w:id="1845827590">
      <w:bodyDiv w:val="1"/>
      <w:marLeft w:val="0"/>
      <w:marRight w:val="0"/>
      <w:marTop w:val="0"/>
      <w:marBottom w:val="0"/>
      <w:divBdr>
        <w:top w:val="none" w:sz="0" w:space="0" w:color="auto"/>
        <w:left w:val="none" w:sz="0" w:space="0" w:color="auto"/>
        <w:bottom w:val="none" w:sz="0" w:space="0" w:color="auto"/>
        <w:right w:val="none" w:sz="0" w:space="0" w:color="auto"/>
      </w:divBdr>
    </w:div>
    <w:div w:id="1847477027">
      <w:bodyDiv w:val="1"/>
      <w:marLeft w:val="0"/>
      <w:marRight w:val="0"/>
      <w:marTop w:val="0"/>
      <w:marBottom w:val="0"/>
      <w:divBdr>
        <w:top w:val="none" w:sz="0" w:space="0" w:color="auto"/>
        <w:left w:val="none" w:sz="0" w:space="0" w:color="auto"/>
        <w:bottom w:val="none" w:sz="0" w:space="0" w:color="auto"/>
        <w:right w:val="none" w:sz="0" w:space="0" w:color="auto"/>
      </w:divBdr>
      <w:divsChild>
        <w:div w:id="1369719655">
          <w:marLeft w:val="0"/>
          <w:marRight w:val="0"/>
          <w:marTop w:val="0"/>
          <w:marBottom w:val="0"/>
          <w:divBdr>
            <w:top w:val="none" w:sz="0" w:space="0" w:color="auto"/>
            <w:left w:val="none" w:sz="0" w:space="0" w:color="auto"/>
            <w:bottom w:val="none" w:sz="0" w:space="0" w:color="auto"/>
            <w:right w:val="none" w:sz="0" w:space="0" w:color="auto"/>
          </w:divBdr>
          <w:divsChild>
            <w:div w:id="182435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95121">
      <w:bodyDiv w:val="1"/>
      <w:marLeft w:val="0"/>
      <w:marRight w:val="0"/>
      <w:marTop w:val="0"/>
      <w:marBottom w:val="0"/>
      <w:divBdr>
        <w:top w:val="none" w:sz="0" w:space="0" w:color="auto"/>
        <w:left w:val="none" w:sz="0" w:space="0" w:color="auto"/>
        <w:bottom w:val="none" w:sz="0" w:space="0" w:color="auto"/>
        <w:right w:val="none" w:sz="0" w:space="0" w:color="auto"/>
      </w:divBdr>
    </w:div>
    <w:div w:id="2050955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XRa17</b:Tag>
    <b:SourceType>InternetSite</b:SourceType>
    <b:Guid>{B2566B44-2D10-42F5-8E1B-04BB61D7398A}</b:Guid>
    <b:Author>
      <b:Author>
        <b:Corporate>X-Rate</b:Corporate>
      </b:Author>
    </b:Author>
    <b:Title>X-Rate</b:Title>
    <b:InternetSiteTitle>X-Rate.com</b:InternetSiteTitle>
    <b:Year>2017</b:Year>
    <b:Month>July</b:Month>
    <b:Day>1</b:Day>
    <b:URL>http://www.x-rates.com/table/?from=BRL&amp;amount=1</b:URL>
    <b:RefOrder>1</b:RefOrder>
  </b:Source>
  <b:Source>
    <b:Tag>XE17</b:Tag>
    <b:SourceType>InternetSite</b:SourceType>
    <b:Guid>{8C8A6A1B-00AF-4B05-83EE-06F0F0AADC56}</b:Guid>
    <b:Title>XE </b:Title>
    <b:InternetSiteTitle>XE Currancy Converter</b:InternetSiteTitle>
    <b:Year>2017</b:Year>
    <b:Month>July</b:Month>
    <b:Day>1</b:Day>
    <b:URL>http://www.xe.com/currencyconverter/convert/?Amount=5&amp;From=USD&amp;To=BRL</b:URL>
    <b:RefOrder>2</b:RefOrder>
  </b:Source>
  <b:Source>
    <b:Tag>Est16</b:Tag>
    <b:SourceType>DocumentFromInternetSite</b:SourceType>
    <b:Guid>{0CCFBEA8-B3A0-4F97-91D2-1F3DC5E99368}</b:Guid>
    <b:Title>Seeking Alpha</b:Title>
    <b:Year>2016</b:Year>
    <b:InternetSiteTitle>Is the BRL/USD Exchange Rate Reaching A Turning Point?</b:InternetSiteTitle>
    <b:Month>February</b:Month>
    <b:Day>14</b:Day>
    <b:URL>https://seekingalpha.com/article/3895096-brl-usd-exchange-rate-reaching-turning-point</b:URL>
    <b:Author>
      <b:Author>
        <b:NameList>
          <b:Person>
            <b:Last>Esteves</b:Last>
            <b:Middle>T.</b:Middle>
            <b:First>Ana</b:First>
          </b:Person>
        </b:NameList>
      </b:Author>
    </b:Author>
    <b:RefOrder>3</b:RefOrder>
  </b:Source>
</b:Sources>
</file>

<file path=customXml/itemProps1.xml><?xml version="1.0" encoding="utf-8"?>
<ds:datastoreItem xmlns:ds="http://schemas.openxmlformats.org/officeDocument/2006/customXml" ds:itemID="{F014BC37-5481-1A4B-9140-9EBCD200A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095</Words>
  <Characters>6242</Characters>
  <Application>Microsoft Macintosh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dc:creator>
  <cp:lastModifiedBy>LIONEL DE LA ROSA</cp:lastModifiedBy>
  <cp:revision>2</cp:revision>
  <dcterms:created xsi:type="dcterms:W3CDTF">2017-07-22T20:54:00Z</dcterms:created>
  <dcterms:modified xsi:type="dcterms:W3CDTF">2017-07-22T20:54:00Z</dcterms:modified>
</cp:coreProperties>
</file>